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sychiatrist position at [Hospital/Institution Name] in Canada Vancouver. As a dedicated and compassionate psychiatrist with a passion for mental health care, I am eager to contribute my clinical expertise, cultural sensitivity, and commitment to patient-centered care to your esteemed organization. My background in psychiatry, combined with my adaptability to diverse healthcare systems, aligns perfectly with the values of Canada Vancouver’s approach to holistic and inclusive mental health services.</w:t>
      </w:r>
    </w:p>
    <w:bookmarkStart w:id="20" w:name="X5e5916b5857e4ed96ea246136fbe4d5ee356e07"/>
    <w:p>
      <w:pPr>
        <w:pStyle w:val="Heading2"/>
      </w:pPr>
      <w:r>
        <w:t xml:space="preserve">About Me: A Psychiatrist with a Global Perspective</w:t>
      </w:r>
    </w:p>
    <w:p>
      <w:pPr>
        <w:pStyle w:val="FirstParagraph"/>
      </w:pPr>
      <w:r>
        <w:t xml:space="preserve">With over [X years] of experience in psychiatry, I have cultivated a deep understanding of the complexities of mental health care across different cultural and socioeconomic contexts. My journey as a Psychiatrist began in [Country/Region], where I completed my medical degree and specialized training in psychiatry at [Medical School/Training Institution]. This foundation was further strengthened through my work in [specific roles, e.g., clinical practice, research, or community programs], which honed my skills in diagnosing and treating a wide range of psychiatric conditions.</w:t>
      </w:r>
    </w:p>
    <w:p>
      <w:pPr>
        <w:pStyle w:val="BodyText"/>
      </w:pPr>
      <w:r>
        <w:t xml:space="preserve">As a Psychiatrist, I have always prioritized the individual needs of my patients. Whether working with adults, children, or elderly populations, I strive to create a safe and nonjudgmental environment where clients feel empowered to share their experiences. My approach is rooted in evidence-based practices, including cognitive-behavioral therapy (CBT), psychopharmacology, and trauma-informed care. I have also been involved in interdisciplinary teams, collaborating with psychologists, social workers, and primary care physicians to provide comprehensive treatment plans.</w:t>
      </w:r>
    </w:p>
    <w:bookmarkEnd w:id="20"/>
    <w:bookmarkStart w:id="21" w:name="X045215849bd89327e6cdafb2e74559b286cd6ea"/>
    <w:p>
      <w:pPr>
        <w:pStyle w:val="Heading2"/>
      </w:pPr>
      <w:r>
        <w:t xml:space="preserve">Why Canada Vancouver? A Commitment to Community and Innovation</w:t>
      </w:r>
    </w:p>
    <w:p>
      <w:pPr>
        <w:pStyle w:val="FirstParagraph"/>
      </w:pPr>
      <w:r>
        <w:t xml:space="preserve">Canada Vancouver has long been a beacon of progressive mental health care and cultural diversity. The city’s vibrant communities, inclusive policies, and cutting-edge healthcare infrastructure make it an ideal place for a Psychiatrist like myself to thrive. I am particularly drawn to the opportunity to work in a region that values innovation in mental health services while maintaining a strong emphasis on accessibility and equity.</w:t>
      </w:r>
    </w:p>
    <w:p>
      <w:pPr>
        <w:pStyle w:val="BodyText"/>
      </w:pPr>
      <w:r>
        <w:t xml:space="preserve">Vancouver’s unique demographic makeup—spanning Indigenous communities, immigrants, and culturally diverse populations—requires psychiatrists who are not only clinically skilled but also deeply attuned to the cultural nuances of their patients. My experience working with multicultural groups in [previous location] has equipped me with the tools to navigate these complexities with empathy and respect. For example, I once collaborated on a project to develop culturally sensitive mental health resources for immigrant populations, which reinforced my belief in the importance of tailoring care to individual needs.</w:t>
      </w:r>
    </w:p>
    <w:bookmarkEnd w:id="21"/>
    <w:bookmarkStart w:id="22" w:name="X357bf7bd1236c263bbd72485fe19db213cf4c98"/>
    <w:p>
      <w:pPr>
        <w:pStyle w:val="Heading2"/>
      </w:pPr>
      <w:r>
        <w:t xml:space="preserve">Professional Qualifications and Contributions</w:t>
      </w:r>
    </w:p>
    <w:p>
      <w:pPr>
        <w:pStyle w:val="FirstParagraph"/>
      </w:pPr>
      <w:r>
        <w:t xml:space="preserve">As a certified Psychiatrist with [specific certifications, e.g., board certification in psychiatry], I have consistently demonstrated my ability to deliver high-quality care. My work has included managing complex cases such as mood disorders, anxiety, and psychotic conditions, while also advocating for patient autonomy and dignity. I am proficient in using electronic medical records (EMRs) and have experience with telepsychiatry, which is increasingly vital in today’s evolving healthcare landscape.</w:t>
      </w:r>
    </w:p>
    <w:p>
      <w:pPr>
        <w:pStyle w:val="BodyText"/>
      </w:pPr>
      <w:r>
        <w:t xml:space="preserve">In addition to clinical practice, I have contributed to the field of psychiatry through research and education. My publications on [specific topic, e.g., "The Role of Cultural Competency in Mental Health Outcomes"] have been featured in peer-reviewed journals, and I have served as a mentor for medical students and residents. These experiences have reinforced my belief that psychiatry is not just a science but also an art—requiring continuous learning, adaptability, and a genuine desire to make a difference.</w:t>
      </w:r>
    </w:p>
    <w:bookmarkEnd w:id="22"/>
    <w:bookmarkStart w:id="23" w:name="X2d18adaade9f5827f1e7eee2efdb5135aa8a8ce"/>
    <w:p>
      <w:pPr>
        <w:pStyle w:val="Heading2"/>
      </w:pPr>
      <w:r>
        <w:t xml:space="preserve">Why I Am the Right Fit for Canada Vancouver</w:t>
      </w:r>
    </w:p>
    <w:p>
      <w:pPr>
        <w:pStyle w:val="FirstParagraph"/>
      </w:pPr>
      <w:r>
        <w:t xml:space="preserve">What sets me apart as a Psychiatrist is my unwavering commitment to patient-centered care and my ability to thrive in dynamic environments. In Canada Vancouver, where mental health services are expanding rapidly, I am eager to contribute my skills in a way that aligns with the region’s priorities. For instance, I am particularly interested in supporting initiatives that address the mental health needs of marginalized communities, such as Indigenous populations or those affected by homelessness.</w:t>
      </w:r>
    </w:p>
    <w:p>
      <w:pPr>
        <w:pStyle w:val="BodyText"/>
      </w:pPr>
      <w:r>
        <w:t xml:space="preserve">I also value the collaborative spirit of Canadian healthcare. In Vancouver, I would look forward to working alongside multidisciplinary teams to develop innovative solutions for complex challenges. My ability to communicate effectively in [languages if applicable] and my familiarity with Canadian healthcare protocols (such as navigating provincial health plans) ensure that I can seamlessly integrate into your organization.</w:t>
      </w:r>
    </w:p>
    <w:bookmarkEnd w:id="23"/>
    <w:bookmarkStart w:id="24" w:name="Xa5a4bab7462d5b11bdf7f526db29d890470bccf"/>
    <w:p>
      <w:pPr>
        <w:pStyle w:val="Heading2"/>
      </w:pPr>
      <w:r>
        <w:t xml:space="preserve">Conclusion: A Shared Vision for Mental Health</w:t>
      </w:r>
    </w:p>
    <w:p>
      <w:pPr>
        <w:pStyle w:val="FirstParagraph"/>
      </w:pPr>
      <w:r>
        <w:t xml:space="preserve">In conclusion, I am confident that my background, skills, and passion for psychiatry make me an excellent candidate for the Psychiatrist position in Canada Vancouver. I am eager to bring my expertise to your team while continuing to learn from the unique opportunities this region offers. Thank you for considering my application. I would welcome the chance to discuss how I can contribute to your mission of providing exceptional mental health care to all patient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Canada Vancouver</dc:title>
  <dc:creator/>
  <cp:keywords/>
  <dcterms:created xsi:type="dcterms:W3CDTF">2025-12-10T11:42:15Z</dcterms:created>
  <dcterms:modified xsi:type="dcterms:W3CDTF">2025-12-10T11:42:15Z</dcterms:modified>
</cp:coreProperties>
</file>

<file path=docProps/custom.xml><?xml version="1.0" encoding="utf-8"?>
<Properties xmlns="http://schemas.openxmlformats.org/officeDocument/2006/custom-properties" xmlns:vt="http://schemas.openxmlformats.org/officeDocument/2006/docPropsVTypes"/>
</file>